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 sum of a rectangle in the matrix such that its sum is no larger than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re will be a rectangle with a sum no larger than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238500" cy="2235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8/sum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0,1],[0,-2,3]]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Because the sum of the blue rectangle [[0, 1], [-2, 3]] is 2, and 2 is the max number no larger than k (k = 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rix = [[2,2,-1]], k = 3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matrix[i][j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k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What if the number of rows is much larger than the number of column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27Z</dcterms:created>
  <dcterms:modified xsi:type="dcterms:W3CDTF">2024-03-25T1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